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9E0D1" w14:textId="50CDE59D" w:rsidR="008B0AA8" w:rsidRPr="00D357F1" w:rsidRDefault="00A113D0" w:rsidP="004C350A">
      <w:pPr>
        <w:spacing w:after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Emerson P. Ray</w:t>
      </w:r>
    </w:p>
    <w:p w14:paraId="27927224" w14:textId="32C24491" w:rsidR="004C350A" w:rsidRPr="00E00A98" w:rsidRDefault="00A113D0" w:rsidP="004C350A">
      <w:pPr>
        <w:spacing w:after="0"/>
        <w:jc w:val="center"/>
        <w:rPr>
          <w:szCs w:val="24"/>
        </w:rPr>
      </w:pPr>
      <w:r>
        <w:rPr>
          <w:szCs w:val="24"/>
        </w:rPr>
        <w:t>Valdosta, GA 31605</w:t>
      </w:r>
      <w:r w:rsidR="004C350A" w:rsidRPr="00E00A98">
        <w:rPr>
          <w:szCs w:val="24"/>
        </w:rPr>
        <w:t xml:space="preserve"> | </w:t>
      </w:r>
      <w:hyperlink r:id="rId5" w:history="1">
        <w:r w:rsidRPr="00A91753">
          <w:rPr>
            <w:rStyle w:val="Hyperlink"/>
            <w:szCs w:val="24"/>
          </w:rPr>
          <w:t>Emerson_Ray@email.com</w:t>
        </w:r>
      </w:hyperlink>
      <w:r>
        <w:rPr>
          <w:szCs w:val="24"/>
        </w:rPr>
        <w:t xml:space="preserve"> </w:t>
      </w:r>
      <w:r w:rsidR="004C350A" w:rsidRPr="00E00A98">
        <w:rPr>
          <w:szCs w:val="24"/>
        </w:rPr>
        <w:t xml:space="preserve">| </w:t>
      </w:r>
      <w:r>
        <w:rPr>
          <w:szCs w:val="24"/>
        </w:rPr>
        <w:t>555-772-8525</w:t>
      </w:r>
      <w:r w:rsidR="00081AE4" w:rsidRPr="00E00A98">
        <w:rPr>
          <w:szCs w:val="24"/>
        </w:rPr>
        <w:t xml:space="preserve"> | </w:t>
      </w:r>
      <w:r w:rsidRPr="00A113D0">
        <w:rPr>
          <w:rStyle w:val="Hyperlink"/>
        </w:rPr>
        <w:t>linkedin.com/in/</w:t>
      </w:r>
      <w:proofErr w:type="spellStart"/>
      <w:r w:rsidRPr="00A113D0">
        <w:rPr>
          <w:rStyle w:val="Hyperlink"/>
        </w:rPr>
        <w:t>epr</w:t>
      </w:r>
      <w:r>
        <w:rPr>
          <w:rStyle w:val="Hyperlink"/>
        </w:rPr>
        <w:t>ay</w:t>
      </w:r>
      <w:proofErr w:type="spellEnd"/>
      <w:r>
        <w:rPr>
          <w:szCs w:val="24"/>
        </w:rPr>
        <w:t xml:space="preserve"> </w:t>
      </w:r>
    </w:p>
    <w:p w14:paraId="38319C1B" w14:textId="2466CA07" w:rsidR="004C350A" w:rsidRDefault="00520D2E" w:rsidP="004C350A">
      <w:pPr>
        <w:spacing w:after="0"/>
        <w:jc w:val="center"/>
      </w:pPr>
      <w:bookmarkStart w:id="0" w:name="_GoBack"/>
      <w:r>
        <w:rPr>
          <w:noProof/>
        </w:rPr>
        <w:pict w14:anchorId="7848CC4C">
          <v:rect id="_x0000_i1025" alt="" style="width:866.5pt;height:.05pt;mso-width-percent:0;mso-height-percent:0;mso-width-percent:0;mso-height-percent:0" o:hralign="center" o:hrstd="t" o:hrnoshade="t" o:hr="t" fillcolor="black [3213]" stroked="f"/>
        </w:pict>
      </w:r>
      <w:bookmarkEnd w:id="0"/>
    </w:p>
    <w:p w14:paraId="623E8728" w14:textId="12E725FB" w:rsidR="004C350A" w:rsidRPr="00CB29DC" w:rsidRDefault="00730542" w:rsidP="004C350A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Customer Services Specialist</w:t>
      </w:r>
    </w:p>
    <w:p w14:paraId="13D3F116" w14:textId="65A44D40" w:rsidR="004C350A" w:rsidRPr="00CB29DC" w:rsidRDefault="00E00A98" w:rsidP="00CB29DC">
      <w:pPr>
        <w:pStyle w:val="ListParagraph"/>
        <w:numPr>
          <w:ilvl w:val="0"/>
          <w:numId w:val="11"/>
        </w:numPr>
      </w:pPr>
      <w:r w:rsidRPr="00CB29DC">
        <w:t>Conscientious and proactive, with experience providing front-line service in high-volume and fast-paced settings.</w:t>
      </w:r>
    </w:p>
    <w:p w14:paraId="44D48D84" w14:textId="67CA4502" w:rsidR="004C350A" w:rsidRPr="00CB29DC" w:rsidRDefault="00E00A98" w:rsidP="00CB29DC">
      <w:pPr>
        <w:pStyle w:val="ListParagraph"/>
        <w:numPr>
          <w:ilvl w:val="0"/>
          <w:numId w:val="11"/>
        </w:numPr>
      </w:pPr>
      <w:r w:rsidRPr="00CB29DC">
        <w:t>Superior technological skills, especially in launching new platforms to streamline communication and scheduling.</w:t>
      </w:r>
    </w:p>
    <w:p w14:paraId="2945E775" w14:textId="41B99081" w:rsidR="004C350A" w:rsidRPr="00CB29DC" w:rsidRDefault="00FD704D" w:rsidP="00CB29DC">
      <w:pPr>
        <w:pStyle w:val="ListParagraph"/>
        <w:numPr>
          <w:ilvl w:val="0"/>
          <w:numId w:val="11"/>
        </w:numPr>
      </w:pPr>
      <w:r>
        <w:t>Effective</w:t>
      </w:r>
      <w:r w:rsidR="00E00A98" w:rsidRPr="00CB29DC">
        <w:t xml:space="preserve"> communication skills to write and convey clea</w:t>
      </w:r>
      <w:r w:rsidR="00582FA0">
        <w:t>r</w:t>
      </w:r>
      <w:r w:rsidR="00E00A98" w:rsidRPr="00CB29DC">
        <w:t xml:space="preserve"> and descriptive training processes.</w:t>
      </w:r>
    </w:p>
    <w:p w14:paraId="1F167191" w14:textId="7216DC63" w:rsidR="00E00A98" w:rsidRDefault="00FD704D" w:rsidP="00CB29DC">
      <w:pPr>
        <w:pStyle w:val="ListParagraph"/>
        <w:numPr>
          <w:ilvl w:val="0"/>
          <w:numId w:val="11"/>
        </w:numPr>
        <w:spacing w:after="0"/>
      </w:pPr>
      <w:r>
        <w:t>Valuable</w:t>
      </w:r>
      <w:r w:rsidR="00E00A98" w:rsidRPr="00CB29DC">
        <w:t xml:space="preserve"> team management skills to train, delegate, </w:t>
      </w:r>
      <w:r w:rsidR="00582FA0">
        <w:t xml:space="preserve">motivate, </w:t>
      </w:r>
      <w:r w:rsidR="00E00A98" w:rsidRPr="00CB29DC">
        <w:t>and coach employees</w:t>
      </w:r>
      <w:r w:rsidR="00582FA0">
        <w:t xml:space="preserve"> while driving efficiency</w:t>
      </w:r>
      <w:r w:rsidR="00E00A98" w:rsidRPr="00CB29DC">
        <w:t>.</w:t>
      </w:r>
    </w:p>
    <w:p w14:paraId="0CE0B891" w14:textId="77777777" w:rsidR="00CB29DC" w:rsidRPr="00CB29DC" w:rsidRDefault="00CB29DC" w:rsidP="00CB29DC">
      <w:pPr>
        <w:spacing w:after="0"/>
        <w:ind w:left="360"/>
        <w:rPr>
          <w:sz w:val="14"/>
        </w:rPr>
      </w:pPr>
    </w:p>
    <w:p w14:paraId="14778888" w14:textId="101D6951" w:rsidR="004C350A" w:rsidRDefault="00E00A98" w:rsidP="00CB29DC">
      <w:pPr>
        <w:pBdr>
          <w:bottom w:val="single" w:sz="4" w:space="1" w:color="auto"/>
        </w:pBdr>
        <w:spacing w:after="0" w:line="240" w:lineRule="auto"/>
        <w:jc w:val="center"/>
        <w:rPr>
          <w:b/>
          <w:caps/>
        </w:rPr>
      </w:pPr>
      <w:r w:rsidRPr="00CB29DC">
        <w:rPr>
          <w:b/>
          <w:caps/>
        </w:rPr>
        <w:t xml:space="preserve">Customer </w:t>
      </w:r>
      <w:r w:rsidR="00C54782" w:rsidRPr="00CB29DC">
        <w:rPr>
          <w:b/>
          <w:caps/>
        </w:rPr>
        <w:t>Service</w:t>
      </w:r>
      <w:r w:rsidRPr="00CB29DC">
        <w:rPr>
          <w:b/>
          <w:caps/>
        </w:rPr>
        <w:t xml:space="preserve"> Experience</w:t>
      </w:r>
    </w:p>
    <w:p w14:paraId="535DFAB4" w14:textId="77777777" w:rsidR="00CB29DC" w:rsidRPr="00CB29DC" w:rsidRDefault="00CB29DC" w:rsidP="00CB29DC">
      <w:pPr>
        <w:pBdr>
          <w:bottom w:val="single" w:sz="4" w:space="1" w:color="auto"/>
        </w:pBdr>
        <w:spacing w:after="40" w:line="240" w:lineRule="auto"/>
        <w:jc w:val="center"/>
        <w:rPr>
          <w:b/>
          <w:caps/>
          <w:sz w:val="6"/>
        </w:rPr>
      </w:pPr>
    </w:p>
    <w:p w14:paraId="48BD95E8" w14:textId="08DB0224" w:rsidR="004C350A" w:rsidRPr="00CB29DC" w:rsidRDefault="00E00A98" w:rsidP="00DC6532">
      <w:pPr>
        <w:shd w:val="clear" w:color="auto" w:fill="E7E6E6" w:themeFill="background2"/>
        <w:tabs>
          <w:tab w:val="right" w:pos="10800"/>
        </w:tabs>
        <w:spacing w:before="60" w:after="0"/>
      </w:pPr>
      <w:r w:rsidRPr="00CB29DC">
        <w:rPr>
          <w:b/>
          <w:smallCaps/>
        </w:rPr>
        <w:t>Southeastern Academy</w:t>
      </w:r>
      <w:r w:rsidRPr="00CB29DC">
        <w:rPr>
          <w:b/>
        </w:rPr>
        <w:t xml:space="preserve"> </w:t>
      </w:r>
      <w:r w:rsidRPr="00CB29DC">
        <w:rPr>
          <w:b/>
        </w:rPr>
        <w:tab/>
      </w:r>
      <w:r w:rsidRPr="00CB29DC">
        <w:t>Valdosta, GA</w:t>
      </w:r>
    </w:p>
    <w:p w14:paraId="2C2CD095" w14:textId="585BDF35" w:rsidR="004C350A" w:rsidRPr="00CB29DC" w:rsidRDefault="00E00A98" w:rsidP="00DC6532">
      <w:pPr>
        <w:shd w:val="clear" w:color="auto" w:fill="E7E6E6" w:themeFill="background2"/>
        <w:tabs>
          <w:tab w:val="right" w:pos="10800"/>
        </w:tabs>
        <w:spacing w:after="0"/>
      </w:pPr>
      <w:r w:rsidRPr="00DC6532">
        <w:rPr>
          <w:b/>
          <w:i/>
        </w:rPr>
        <w:t>Customer Engagement Coordinator</w:t>
      </w:r>
      <w:r w:rsidRPr="00CB29DC">
        <w:rPr>
          <w:i/>
        </w:rPr>
        <w:t xml:space="preserve"> </w:t>
      </w:r>
      <w:r w:rsidRPr="00CB29DC">
        <w:rPr>
          <w:i/>
        </w:rPr>
        <w:tab/>
      </w:r>
      <w:r w:rsidRPr="00CB29DC">
        <w:t xml:space="preserve">April 20xx – Present </w:t>
      </w:r>
      <w:r w:rsidR="004C350A" w:rsidRPr="00CB29DC">
        <w:rPr>
          <w:i/>
        </w:rPr>
        <w:t xml:space="preserve"> </w:t>
      </w:r>
    </w:p>
    <w:p w14:paraId="4E4A9BCD" w14:textId="1BD6F3BB" w:rsidR="004C350A" w:rsidRPr="00CB29DC" w:rsidRDefault="00C54782" w:rsidP="004C350A">
      <w:pPr>
        <w:pStyle w:val="ListParagraph"/>
        <w:numPr>
          <w:ilvl w:val="0"/>
          <w:numId w:val="1"/>
        </w:numPr>
      </w:pPr>
      <w:r w:rsidRPr="00CB29DC">
        <w:t>Manage 15 employees proving front-line service, delegating tasks throughout shifts.</w:t>
      </w:r>
    </w:p>
    <w:p w14:paraId="1F47DFBE" w14:textId="2C13E61D" w:rsidR="004C350A" w:rsidRPr="00CB29DC" w:rsidRDefault="00C54782" w:rsidP="004C350A">
      <w:pPr>
        <w:pStyle w:val="ListParagraph"/>
        <w:numPr>
          <w:ilvl w:val="0"/>
          <w:numId w:val="1"/>
        </w:numPr>
      </w:pPr>
      <w:r w:rsidRPr="00CB29DC">
        <w:t>Process 20+ accommodations requests, including communicating status updates and documenting case notes.</w:t>
      </w:r>
    </w:p>
    <w:p w14:paraId="126FA242" w14:textId="7DCE5473" w:rsidR="00C54782" w:rsidRPr="00CB29DC" w:rsidRDefault="00C54782" w:rsidP="004C350A">
      <w:pPr>
        <w:pStyle w:val="ListParagraph"/>
        <w:numPr>
          <w:ilvl w:val="0"/>
          <w:numId w:val="1"/>
        </w:numPr>
      </w:pPr>
      <w:r w:rsidRPr="00CB29DC">
        <w:t>Complete daily financial report, ensuring balanced cash drawer of up to $700.</w:t>
      </w:r>
    </w:p>
    <w:p w14:paraId="235F2E74" w14:textId="75D9F068" w:rsidR="004C350A" w:rsidRPr="00CB29DC" w:rsidRDefault="00C54782" w:rsidP="004C350A">
      <w:pPr>
        <w:pStyle w:val="ListParagraph"/>
        <w:numPr>
          <w:ilvl w:val="0"/>
          <w:numId w:val="1"/>
        </w:numPr>
      </w:pPr>
      <w:r w:rsidRPr="00CB29DC">
        <w:t>Streamlined accommodations processes, decreasing completion time from 1 week to 2 days.</w:t>
      </w:r>
    </w:p>
    <w:p w14:paraId="6F0C4DA2" w14:textId="4006BCEC" w:rsidR="00E00A98" w:rsidRPr="00CB29DC" w:rsidRDefault="00C54782" w:rsidP="00E00A98">
      <w:pPr>
        <w:pStyle w:val="ListParagraph"/>
        <w:numPr>
          <w:ilvl w:val="0"/>
          <w:numId w:val="1"/>
        </w:numPr>
      </w:pPr>
      <w:r w:rsidRPr="00CB29DC">
        <w:t>Revised customer service training, including writing comprehensive 20-page reference document.</w:t>
      </w:r>
    </w:p>
    <w:p w14:paraId="31BE7B62" w14:textId="5A6DF5D7" w:rsidR="00C54782" w:rsidRPr="00CB29DC" w:rsidRDefault="00C54782" w:rsidP="00DC6532">
      <w:pPr>
        <w:shd w:val="clear" w:color="auto" w:fill="E7E6E6" w:themeFill="background2"/>
        <w:tabs>
          <w:tab w:val="right" w:pos="10800"/>
        </w:tabs>
        <w:spacing w:before="60" w:after="0"/>
      </w:pPr>
      <w:r w:rsidRPr="00CB29DC">
        <w:rPr>
          <w:b/>
          <w:smallCaps/>
        </w:rPr>
        <w:t>Local Grill</w:t>
      </w:r>
      <w:r w:rsidRPr="00CB29DC">
        <w:rPr>
          <w:b/>
        </w:rPr>
        <w:t xml:space="preserve"> </w:t>
      </w:r>
      <w:r w:rsidRPr="00CB29DC">
        <w:rPr>
          <w:b/>
        </w:rPr>
        <w:tab/>
      </w:r>
      <w:r w:rsidRPr="00CB29DC">
        <w:t>Valdosta, GA</w:t>
      </w:r>
    </w:p>
    <w:p w14:paraId="73901AB1" w14:textId="008BBAF5" w:rsidR="00C54782" w:rsidRPr="00CB29DC" w:rsidRDefault="00C54782" w:rsidP="00DC6532">
      <w:pPr>
        <w:shd w:val="clear" w:color="auto" w:fill="E7E6E6" w:themeFill="background2"/>
        <w:tabs>
          <w:tab w:val="right" w:pos="10800"/>
        </w:tabs>
        <w:spacing w:after="0"/>
      </w:pPr>
      <w:r w:rsidRPr="00DC6532">
        <w:rPr>
          <w:b/>
          <w:i/>
        </w:rPr>
        <w:t xml:space="preserve">Server </w:t>
      </w:r>
      <w:r w:rsidRPr="00CB29DC">
        <w:rPr>
          <w:i/>
        </w:rPr>
        <w:tab/>
      </w:r>
      <w:r w:rsidRPr="00CB29DC">
        <w:t xml:space="preserve">January 20xx – April 20xx  </w:t>
      </w:r>
      <w:r w:rsidRPr="00CB29DC">
        <w:rPr>
          <w:i/>
        </w:rPr>
        <w:t xml:space="preserve"> </w:t>
      </w:r>
    </w:p>
    <w:p w14:paraId="7A5CEC10" w14:textId="4B27333C" w:rsidR="00C54782" w:rsidRPr="00CB29DC" w:rsidRDefault="00C54782" w:rsidP="00C54782">
      <w:pPr>
        <w:pStyle w:val="ListParagraph"/>
        <w:numPr>
          <w:ilvl w:val="0"/>
          <w:numId w:val="1"/>
        </w:numPr>
      </w:pPr>
      <w:r w:rsidRPr="00CB29DC">
        <w:t>Developed skills in time-management, customer service, and organization in fast-paced settings.</w:t>
      </w:r>
    </w:p>
    <w:p w14:paraId="59D91414" w14:textId="6339AB4C" w:rsidR="00C54782" w:rsidRPr="00CB29DC" w:rsidRDefault="00C54782" w:rsidP="00C54782">
      <w:pPr>
        <w:pStyle w:val="ListParagraph"/>
        <w:numPr>
          <w:ilvl w:val="0"/>
          <w:numId w:val="1"/>
        </w:numPr>
      </w:pPr>
      <w:r w:rsidRPr="00CB29DC">
        <w:t xml:space="preserve">Trained 30+ new employees, including demonstrating best practices and </w:t>
      </w:r>
      <w:r w:rsidR="00720A5A" w:rsidRPr="00CB29DC">
        <w:t>serving as consistent resource.</w:t>
      </w:r>
    </w:p>
    <w:p w14:paraId="77E41D40" w14:textId="3416A05A" w:rsidR="00C54782" w:rsidRPr="00CB29DC" w:rsidRDefault="00720A5A" w:rsidP="00C54782">
      <w:pPr>
        <w:pStyle w:val="ListParagraph"/>
        <w:numPr>
          <w:ilvl w:val="0"/>
          <w:numId w:val="1"/>
        </w:numPr>
      </w:pPr>
      <w:r w:rsidRPr="00CB29DC">
        <w:t>Balanced cash and credit transactions of up to $1800 per shift, and calculated tip sharing for support staff.</w:t>
      </w:r>
    </w:p>
    <w:p w14:paraId="20C68850" w14:textId="69697BAB" w:rsidR="00C54782" w:rsidRDefault="00720A5A" w:rsidP="00CB29DC">
      <w:pPr>
        <w:pStyle w:val="ListParagraph"/>
        <w:numPr>
          <w:ilvl w:val="0"/>
          <w:numId w:val="1"/>
        </w:numPr>
        <w:spacing w:after="0"/>
      </w:pPr>
      <w:r w:rsidRPr="00CB29DC">
        <w:t>Promoted daily specials and answered customer questions about extensive menu.</w:t>
      </w:r>
    </w:p>
    <w:p w14:paraId="0EBA2F1C" w14:textId="77777777" w:rsidR="00CB29DC" w:rsidRPr="00CB29DC" w:rsidRDefault="00CB29DC" w:rsidP="00CB29DC">
      <w:pPr>
        <w:spacing w:after="0"/>
        <w:rPr>
          <w:sz w:val="14"/>
        </w:rPr>
      </w:pPr>
    </w:p>
    <w:p w14:paraId="2C475786" w14:textId="5767A0A8" w:rsidR="004C350A" w:rsidRDefault="00720A5A" w:rsidP="00CB29DC">
      <w:pPr>
        <w:pBdr>
          <w:bottom w:val="single" w:sz="4" w:space="1" w:color="auto"/>
        </w:pBdr>
        <w:spacing w:after="0" w:line="240" w:lineRule="auto"/>
        <w:jc w:val="center"/>
        <w:rPr>
          <w:b/>
          <w:caps/>
        </w:rPr>
      </w:pPr>
      <w:r w:rsidRPr="00CB29DC">
        <w:rPr>
          <w:b/>
          <w:caps/>
        </w:rPr>
        <w:t>Athletic Coaching Experience</w:t>
      </w:r>
    </w:p>
    <w:p w14:paraId="3D8B41FF" w14:textId="77777777" w:rsidR="00CB29DC" w:rsidRPr="00CB29DC" w:rsidRDefault="00CB29DC" w:rsidP="00CB29DC">
      <w:pPr>
        <w:pBdr>
          <w:bottom w:val="single" w:sz="4" w:space="1" w:color="auto"/>
        </w:pBdr>
        <w:spacing w:after="40" w:line="240" w:lineRule="auto"/>
        <w:jc w:val="center"/>
        <w:rPr>
          <w:b/>
          <w:caps/>
          <w:sz w:val="6"/>
        </w:rPr>
      </w:pPr>
    </w:p>
    <w:p w14:paraId="56C1AF4A" w14:textId="1AA5169F" w:rsidR="00720A5A" w:rsidRPr="00CB29DC" w:rsidRDefault="00720A5A" w:rsidP="00DC6532">
      <w:pPr>
        <w:shd w:val="clear" w:color="auto" w:fill="E7E6E6" w:themeFill="background2"/>
        <w:tabs>
          <w:tab w:val="right" w:pos="10800"/>
        </w:tabs>
        <w:spacing w:before="60" w:after="0"/>
      </w:pPr>
      <w:r w:rsidRPr="00CB29DC">
        <w:rPr>
          <w:b/>
          <w:smallCaps/>
        </w:rPr>
        <w:t>Local Volleyball Club</w:t>
      </w:r>
      <w:r w:rsidRPr="00CB29DC">
        <w:rPr>
          <w:b/>
        </w:rPr>
        <w:t xml:space="preserve"> </w:t>
      </w:r>
      <w:r w:rsidRPr="00CB29DC">
        <w:rPr>
          <w:b/>
        </w:rPr>
        <w:tab/>
      </w:r>
      <w:r w:rsidRPr="00CB29DC">
        <w:t>Watkinsville, GA</w:t>
      </w:r>
    </w:p>
    <w:p w14:paraId="5F6E88E4" w14:textId="2BF876E6" w:rsidR="00720A5A" w:rsidRPr="00CB29DC" w:rsidRDefault="00720A5A" w:rsidP="00DC6532">
      <w:pPr>
        <w:shd w:val="clear" w:color="auto" w:fill="E7E6E6" w:themeFill="background2"/>
        <w:tabs>
          <w:tab w:val="right" w:pos="10800"/>
        </w:tabs>
        <w:spacing w:after="0"/>
      </w:pPr>
      <w:r w:rsidRPr="00DC6532">
        <w:rPr>
          <w:b/>
          <w:i/>
        </w:rPr>
        <w:t>Head Coach</w:t>
      </w:r>
      <w:r w:rsidRPr="00CB29DC">
        <w:rPr>
          <w:i/>
        </w:rPr>
        <w:t xml:space="preserve"> </w:t>
      </w:r>
      <w:r w:rsidRPr="00CB29DC">
        <w:rPr>
          <w:i/>
        </w:rPr>
        <w:tab/>
      </w:r>
      <w:r w:rsidRPr="00CB29DC">
        <w:t xml:space="preserve">October 20xx – May 20xx  </w:t>
      </w:r>
      <w:r w:rsidRPr="00CB29DC">
        <w:rPr>
          <w:i/>
        </w:rPr>
        <w:t xml:space="preserve"> </w:t>
      </w:r>
    </w:p>
    <w:p w14:paraId="2E8678F5" w14:textId="59EDB305" w:rsidR="00720A5A" w:rsidRPr="00CB29DC" w:rsidRDefault="00720A5A" w:rsidP="00720A5A">
      <w:pPr>
        <w:pStyle w:val="ListParagraph"/>
        <w:numPr>
          <w:ilvl w:val="0"/>
          <w:numId w:val="1"/>
        </w:numPr>
      </w:pPr>
      <w:r w:rsidRPr="00CB29DC">
        <w:t>Coached team of 13 girls throughout season, including 3 weekly practice sessions and 20 regular season games.</w:t>
      </w:r>
    </w:p>
    <w:p w14:paraId="77DB1895" w14:textId="4A1CD629" w:rsidR="00720A5A" w:rsidRPr="00CB29DC" w:rsidRDefault="00720A5A" w:rsidP="00720A5A">
      <w:pPr>
        <w:pStyle w:val="ListParagraph"/>
        <w:numPr>
          <w:ilvl w:val="0"/>
          <w:numId w:val="1"/>
        </w:numPr>
      </w:pPr>
      <w:r w:rsidRPr="00CB29DC">
        <w:t>Conducted fair tryouts and selected final team roster; traveled with team to away games to ensure safety.</w:t>
      </w:r>
    </w:p>
    <w:p w14:paraId="2B4AF435" w14:textId="14B5759A" w:rsidR="00720A5A" w:rsidRPr="00CB29DC" w:rsidRDefault="00720A5A" w:rsidP="00720A5A">
      <w:pPr>
        <w:pStyle w:val="ListParagraph"/>
        <w:numPr>
          <w:ilvl w:val="0"/>
          <w:numId w:val="1"/>
        </w:numPr>
      </w:pPr>
      <w:r w:rsidRPr="00CB29DC">
        <w:t>Achieved third-place ranking in 12-team conference after regular season and playoffs.</w:t>
      </w:r>
    </w:p>
    <w:p w14:paraId="019E805C" w14:textId="74F6CAA6" w:rsidR="00720A5A" w:rsidRDefault="00720A5A" w:rsidP="00CB29DC">
      <w:pPr>
        <w:pStyle w:val="ListParagraph"/>
        <w:numPr>
          <w:ilvl w:val="0"/>
          <w:numId w:val="1"/>
        </w:numPr>
        <w:spacing w:after="0"/>
      </w:pPr>
      <w:r w:rsidRPr="00CB29DC">
        <w:t>Initiated sharing weekly scheduled with practice and game time, as well as defined goals for practice sessions, to facilitate regular and open communication with both players and parents.</w:t>
      </w:r>
    </w:p>
    <w:p w14:paraId="3AC945CE" w14:textId="77777777" w:rsidR="00CB29DC" w:rsidRPr="00CB29DC" w:rsidRDefault="00CB29DC" w:rsidP="00CB29DC">
      <w:pPr>
        <w:spacing w:after="0"/>
        <w:ind w:left="360"/>
        <w:rPr>
          <w:sz w:val="14"/>
        </w:rPr>
      </w:pPr>
    </w:p>
    <w:p w14:paraId="5B1CA899" w14:textId="226F9BDF" w:rsidR="004C350A" w:rsidRDefault="00081AE4" w:rsidP="00CB29DC">
      <w:pPr>
        <w:pBdr>
          <w:bottom w:val="single" w:sz="4" w:space="1" w:color="auto"/>
        </w:pBdr>
        <w:spacing w:after="0" w:line="240" w:lineRule="auto"/>
        <w:jc w:val="center"/>
        <w:rPr>
          <w:b/>
          <w:caps/>
        </w:rPr>
      </w:pPr>
      <w:r w:rsidRPr="00CB29DC">
        <w:rPr>
          <w:b/>
          <w:caps/>
        </w:rPr>
        <w:t>EDUCATION</w:t>
      </w:r>
    </w:p>
    <w:p w14:paraId="2EBB7163" w14:textId="77777777" w:rsidR="00CB29DC" w:rsidRPr="00CB29DC" w:rsidRDefault="00CB29DC" w:rsidP="00CB29DC">
      <w:pPr>
        <w:pBdr>
          <w:bottom w:val="single" w:sz="4" w:space="1" w:color="auto"/>
        </w:pBdr>
        <w:spacing w:after="40" w:line="240" w:lineRule="auto"/>
        <w:jc w:val="center"/>
        <w:rPr>
          <w:b/>
          <w:caps/>
          <w:sz w:val="6"/>
        </w:rPr>
      </w:pPr>
    </w:p>
    <w:p w14:paraId="757CD902" w14:textId="44899097" w:rsidR="004C350A" w:rsidRPr="00CB29DC" w:rsidRDefault="00A113D0" w:rsidP="00A113D0">
      <w:pPr>
        <w:tabs>
          <w:tab w:val="right" w:pos="10800"/>
        </w:tabs>
        <w:spacing w:before="60" w:after="0"/>
      </w:pPr>
      <w:r w:rsidRPr="00CB29DC">
        <w:rPr>
          <w:b/>
          <w:smallCaps/>
        </w:rPr>
        <w:t>University of Georgia</w:t>
      </w:r>
      <w:r w:rsidRPr="00CB29DC">
        <w:rPr>
          <w:b/>
        </w:rPr>
        <w:t xml:space="preserve"> </w:t>
      </w:r>
      <w:r w:rsidRPr="00CB29DC">
        <w:rPr>
          <w:b/>
        </w:rPr>
        <w:tab/>
      </w:r>
      <w:r w:rsidRPr="00CB29DC">
        <w:t>Athens, GA</w:t>
      </w:r>
      <w:r w:rsidR="004C350A" w:rsidRPr="00CB29DC">
        <w:rPr>
          <w:b/>
        </w:rPr>
        <w:t xml:space="preserve"> </w:t>
      </w:r>
    </w:p>
    <w:p w14:paraId="519E235A" w14:textId="6C7CC30D" w:rsidR="004C350A" w:rsidRPr="00CB29DC" w:rsidRDefault="00A113D0" w:rsidP="00A113D0">
      <w:pPr>
        <w:tabs>
          <w:tab w:val="right" w:pos="10800"/>
        </w:tabs>
        <w:spacing w:after="0"/>
      </w:pPr>
      <w:r w:rsidRPr="00DC6532">
        <w:rPr>
          <w:b/>
          <w:i/>
        </w:rPr>
        <w:t>Bachelor of Arts (B.A.) in Sociology</w:t>
      </w:r>
      <w:r w:rsidRPr="00CB29DC">
        <w:rPr>
          <w:i/>
        </w:rPr>
        <w:t xml:space="preserve"> </w:t>
      </w:r>
      <w:r w:rsidRPr="00CB29DC">
        <w:rPr>
          <w:i/>
        </w:rPr>
        <w:tab/>
      </w:r>
      <w:r w:rsidRPr="00CB29DC">
        <w:t>May 20xx</w:t>
      </w:r>
      <w:r w:rsidR="00D357F1" w:rsidRPr="00CB29DC">
        <w:t xml:space="preserve"> </w:t>
      </w:r>
    </w:p>
    <w:p w14:paraId="5CEADF79" w14:textId="73F8CA26" w:rsidR="00A113D0" w:rsidRDefault="005A117B" w:rsidP="00CB29DC">
      <w:pPr>
        <w:tabs>
          <w:tab w:val="right" w:pos="10800"/>
        </w:tabs>
        <w:spacing w:after="0"/>
      </w:pPr>
      <w:r w:rsidRPr="005A117B">
        <w:rPr>
          <w:u w:val="single"/>
        </w:rPr>
        <w:t>Dual Minor:</w:t>
      </w:r>
      <w:r>
        <w:t xml:space="preserve"> Business Administration &amp; Art History </w:t>
      </w:r>
      <w:r>
        <w:tab/>
      </w:r>
      <w:r w:rsidR="00A113D0" w:rsidRPr="00CB29DC">
        <w:t>GPA: 3.6/4.0</w:t>
      </w:r>
    </w:p>
    <w:p w14:paraId="1CA805E4" w14:textId="77777777" w:rsidR="00CB29DC" w:rsidRPr="00CB29DC" w:rsidRDefault="00CB29DC" w:rsidP="00CB29DC">
      <w:pPr>
        <w:tabs>
          <w:tab w:val="right" w:pos="10800"/>
        </w:tabs>
        <w:spacing w:after="0"/>
        <w:rPr>
          <w:sz w:val="14"/>
        </w:rPr>
      </w:pPr>
    </w:p>
    <w:p w14:paraId="33269CE2" w14:textId="4BA894D8" w:rsidR="004C350A" w:rsidRPr="00CB29DC" w:rsidRDefault="00CB29DC" w:rsidP="00A113D0">
      <w:pPr>
        <w:pBdr>
          <w:bottom w:val="single" w:sz="4" w:space="1" w:color="auto"/>
        </w:pBdr>
        <w:spacing w:after="0"/>
        <w:jc w:val="center"/>
        <w:rPr>
          <w:b/>
          <w:caps/>
        </w:rPr>
      </w:pPr>
      <w:r w:rsidRPr="00CB29DC">
        <w:rPr>
          <w:b/>
          <w:caps/>
        </w:rPr>
        <w:t>Community Engagement</w:t>
      </w:r>
    </w:p>
    <w:p w14:paraId="6E634F55" w14:textId="77777777" w:rsidR="00CB29DC" w:rsidRPr="00CB29DC" w:rsidRDefault="00CB29DC" w:rsidP="00A113D0">
      <w:pPr>
        <w:pBdr>
          <w:bottom w:val="single" w:sz="4" w:space="1" w:color="auto"/>
        </w:pBdr>
        <w:spacing w:after="0"/>
        <w:jc w:val="center"/>
        <w:rPr>
          <w:b/>
          <w:sz w:val="6"/>
        </w:rPr>
      </w:pPr>
    </w:p>
    <w:p w14:paraId="29B2C60F" w14:textId="77777777" w:rsidR="00A113D0" w:rsidRPr="00CB29DC" w:rsidRDefault="00A113D0" w:rsidP="00A113D0">
      <w:pPr>
        <w:spacing w:before="60" w:after="0"/>
        <w:jc w:val="center"/>
        <w:rPr>
          <w:sz w:val="4"/>
        </w:rPr>
      </w:pPr>
    </w:p>
    <w:p w14:paraId="7AC9651B" w14:textId="3AA2D068" w:rsidR="00CB29DC" w:rsidRDefault="00CB29DC" w:rsidP="00CB29DC">
      <w:pPr>
        <w:pBdr>
          <w:bottom w:val="single" w:sz="4" w:space="1" w:color="auto"/>
        </w:pBdr>
        <w:spacing w:after="0"/>
        <w:jc w:val="center"/>
      </w:pPr>
      <w:r w:rsidRPr="00CB29DC">
        <w:rPr>
          <w:b/>
          <w:smallCaps/>
        </w:rPr>
        <w:t>Board Member,</w:t>
      </w:r>
      <w:r>
        <w:t xml:space="preserve"> </w:t>
      </w:r>
      <w:r w:rsidRPr="00CB29DC">
        <w:rPr>
          <w:i/>
        </w:rPr>
        <w:t>County Animal Shelter,</w:t>
      </w:r>
      <w:r>
        <w:t xml:space="preserve"> 20xx – 20xx </w:t>
      </w:r>
      <w:r>
        <w:rPr>
          <w:rFonts w:cstheme="minorHAnsi"/>
        </w:rPr>
        <w:t>•</w:t>
      </w:r>
      <w:r>
        <w:t xml:space="preserve"> </w:t>
      </w:r>
      <w:r w:rsidRPr="00CB29DC">
        <w:rPr>
          <w:b/>
          <w:smallCaps/>
        </w:rPr>
        <w:t>Volunteer,</w:t>
      </w:r>
      <w:r>
        <w:t xml:space="preserve"> </w:t>
      </w:r>
      <w:r w:rsidRPr="00CB29DC">
        <w:rPr>
          <w:i/>
        </w:rPr>
        <w:t>Ronald McDonald House,</w:t>
      </w:r>
      <w:r>
        <w:t xml:space="preserve"> 20xx – 20xx </w:t>
      </w:r>
      <w:r>
        <w:rPr>
          <w:rFonts w:cstheme="minorHAnsi"/>
        </w:rPr>
        <w:t>•</w:t>
      </w:r>
      <w:r>
        <w:t xml:space="preserve"> </w:t>
      </w:r>
      <w:r w:rsidRPr="00CB29DC">
        <w:rPr>
          <w:b/>
          <w:smallCaps/>
        </w:rPr>
        <w:t>Volunteer,</w:t>
      </w:r>
      <w:r>
        <w:t xml:space="preserve"> </w:t>
      </w:r>
      <w:r w:rsidRPr="00CB29DC">
        <w:rPr>
          <w:i/>
        </w:rPr>
        <w:t>County Voter Registration Initiative,</w:t>
      </w:r>
      <w:r>
        <w:t xml:space="preserve"> 20xx – 20xx </w:t>
      </w:r>
      <w:r>
        <w:rPr>
          <w:rFonts w:cstheme="minorHAnsi"/>
        </w:rPr>
        <w:t>•</w:t>
      </w:r>
      <w:r>
        <w:t xml:space="preserve"> </w:t>
      </w:r>
      <w:r w:rsidRPr="00CB29DC">
        <w:rPr>
          <w:b/>
          <w:smallCaps/>
        </w:rPr>
        <w:t>Fundraiser,</w:t>
      </w:r>
      <w:r>
        <w:t xml:space="preserve"> </w:t>
      </w:r>
      <w:r w:rsidRPr="00CB29DC">
        <w:rPr>
          <w:i/>
        </w:rPr>
        <w:t>15+ Charity Runs, Walks, and Rides,</w:t>
      </w:r>
      <w:r>
        <w:t xml:space="preserve"> 20xx – 20xx</w:t>
      </w:r>
    </w:p>
    <w:p w14:paraId="6C83D924" w14:textId="77777777" w:rsidR="00CB29DC" w:rsidRPr="00CB29DC" w:rsidRDefault="00CB29DC" w:rsidP="00CB29DC">
      <w:pPr>
        <w:pBdr>
          <w:bottom w:val="single" w:sz="4" w:space="1" w:color="auto"/>
        </w:pBdr>
        <w:spacing w:after="0"/>
        <w:jc w:val="center"/>
        <w:rPr>
          <w:sz w:val="14"/>
        </w:rPr>
      </w:pPr>
    </w:p>
    <w:p w14:paraId="24752262" w14:textId="1D630527" w:rsidR="00CB29DC" w:rsidRDefault="00CB29DC" w:rsidP="00CB29DC">
      <w:pPr>
        <w:pBdr>
          <w:bottom w:val="single" w:sz="4" w:space="1" w:color="auto"/>
        </w:pBdr>
        <w:spacing w:after="0"/>
        <w:jc w:val="center"/>
        <w:rPr>
          <w:b/>
        </w:rPr>
      </w:pPr>
      <w:r w:rsidRPr="00CB29DC">
        <w:rPr>
          <w:b/>
        </w:rPr>
        <w:t>TECHNICAL SKILLS</w:t>
      </w:r>
    </w:p>
    <w:p w14:paraId="3CB4C3AC" w14:textId="77777777" w:rsidR="00CB29DC" w:rsidRPr="00CB29DC" w:rsidRDefault="00CB29DC" w:rsidP="00CB29DC">
      <w:pPr>
        <w:pBdr>
          <w:bottom w:val="single" w:sz="4" w:space="1" w:color="auto"/>
        </w:pBdr>
        <w:spacing w:after="0"/>
        <w:jc w:val="center"/>
        <w:rPr>
          <w:b/>
          <w:sz w:val="6"/>
        </w:rPr>
      </w:pPr>
    </w:p>
    <w:p w14:paraId="7DC36E8E" w14:textId="77777777" w:rsidR="00CB29DC" w:rsidRPr="00CB29DC" w:rsidRDefault="00CB29DC" w:rsidP="00CB29DC">
      <w:pPr>
        <w:spacing w:before="60" w:after="0"/>
        <w:jc w:val="center"/>
        <w:rPr>
          <w:sz w:val="4"/>
        </w:rPr>
      </w:pPr>
    </w:p>
    <w:p w14:paraId="72D30509" w14:textId="1321E985" w:rsidR="00CB29DC" w:rsidRPr="00CB29DC" w:rsidRDefault="00CB29DC" w:rsidP="00CB29DC">
      <w:pPr>
        <w:spacing w:before="60"/>
        <w:jc w:val="center"/>
      </w:pPr>
      <w:r w:rsidRPr="00CB29DC">
        <w:t xml:space="preserve">Microsoft Word, Excel, PowerPoint </w:t>
      </w:r>
      <w:r>
        <w:rPr>
          <w:rFonts w:cstheme="minorHAnsi"/>
          <w:b/>
        </w:rPr>
        <w:t>•</w:t>
      </w:r>
      <w:r w:rsidRPr="00CB29DC">
        <w:t xml:space="preserve"> Adobe Illustrator, Photoshop, InDesign </w:t>
      </w:r>
      <w:r>
        <w:rPr>
          <w:rFonts w:cstheme="minorHAnsi"/>
          <w:b/>
        </w:rPr>
        <w:t>•</w:t>
      </w:r>
      <w:r w:rsidRPr="00CB29DC">
        <w:rPr>
          <w:b/>
        </w:rPr>
        <w:t xml:space="preserve"> </w:t>
      </w:r>
      <w:r w:rsidRPr="00CB29DC">
        <w:t xml:space="preserve">Canva </w:t>
      </w:r>
      <w:r>
        <w:rPr>
          <w:rFonts w:cstheme="minorHAnsi"/>
          <w:b/>
        </w:rPr>
        <w:t>•</w:t>
      </w:r>
      <w:r w:rsidRPr="00CB29DC">
        <w:rPr>
          <w:b/>
        </w:rPr>
        <w:t xml:space="preserve"> </w:t>
      </w:r>
      <w:r w:rsidRPr="00CB29DC">
        <w:t>SQL</w:t>
      </w:r>
    </w:p>
    <w:sectPr w:rsidR="00CB29DC" w:rsidRPr="00CB29DC" w:rsidSect="004C35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072EB"/>
    <w:multiLevelType w:val="hybridMultilevel"/>
    <w:tmpl w:val="FE6AE4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4472C4" w:themeColor="accent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63BF9"/>
    <w:multiLevelType w:val="hybridMultilevel"/>
    <w:tmpl w:val="10F6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50AEB"/>
    <w:multiLevelType w:val="hybridMultilevel"/>
    <w:tmpl w:val="FCF4A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55711"/>
    <w:multiLevelType w:val="hybridMultilevel"/>
    <w:tmpl w:val="BC825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333A5"/>
    <w:multiLevelType w:val="hybridMultilevel"/>
    <w:tmpl w:val="EB7C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179F9"/>
    <w:multiLevelType w:val="hybridMultilevel"/>
    <w:tmpl w:val="2BC8FC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4472C4" w:themeColor="accent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1325A1"/>
    <w:multiLevelType w:val="hybridMultilevel"/>
    <w:tmpl w:val="B6603A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4472C4" w:themeColor="accent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453B9E"/>
    <w:multiLevelType w:val="hybridMultilevel"/>
    <w:tmpl w:val="D700C5EA"/>
    <w:lvl w:ilvl="0" w:tplc="19844BC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A5A3A"/>
    <w:multiLevelType w:val="hybridMultilevel"/>
    <w:tmpl w:val="46465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5108CF"/>
    <w:multiLevelType w:val="hybridMultilevel"/>
    <w:tmpl w:val="439E6C0C"/>
    <w:lvl w:ilvl="0" w:tplc="6354010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4472C4" w:themeColor="accent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D427BF"/>
    <w:multiLevelType w:val="hybridMultilevel"/>
    <w:tmpl w:val="265CD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"/>
  </w:num>
  <w:num w:numId="5">
    <w:abstractNumId w:val="3"/>
  </w:num>
  <w:num w:numId="6">
    <w:abstractNumId w:val="9"/>
  </w:num>
  <w:num w:numId="7">
    <w:abstractNumId w:val="6"/>
  </w:num>
  <w:num w:numId="8">
    <w:abstractNumId w:val="5"/>
  </w:num>
  <w:num w:numId="9">
    <w:abstractNumId w:val="10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LMwNzAysTCwsDBX0lEKTi0uzszPAykwrgUAau4tACwAAAA="/>
  </w:docVars>
  <w:rsids>
    <w:rsidRoot w:val="004C350A"/>
    <w:rsid w:val="00081AE4"/>
    <w:rsid w:val="001250CA"/>
    <w:rsid w:val="004C350A"/>
    <w:rsid w:val="00520D2E"/>
    <w:rsid w:val="00582FA0"/>
    <w:rsid w:val="005A117B"/>
    <w:rsid w:val="00720A5A"/>
    <w:rsid w:val="00730542"/>
    <w:rsid w:val="008B0AA8"/>
    <w:rsid w:val="008F0BC0"/>
    <w:rsid w:val="00A113D0"/>
    <w:rsid w:val="00B563B0"/>
    <w:rsid w:val="00B71C6C"/>
    <w:rsid w:val="00B7222A"/>
    <w:rsid w:val="00C54782"/>
    <w:rsid w:val="00CB29DC"/>
    <w:rsid w:val="00D357F1"/>
    <w:rsid w:val="00DC6532"/>
    <w:rsid w:val="00E00A98"/>
    <w:rsid w:val="00FD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29BD4"/>
  <w15:chartTrackingRefBased/>
  <w15:docId w15:val="{160FEB11-3CCC-4E7B-9FDE-B939916A8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5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13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13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merson_Ray@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 Dewald</dc:creator>
  <cp:keywords/>
  <dc:description/>
  <cp:lastModifiedBy>Darin Parker</cp:lastModifiedBy>
  <cp:revision>3</cp:revision>
  <dcterms:created xsi:type="dcterms:W3CDTF">2019-08-30T13:48:00Z</dcterms:created>
  <dcterms:modified xsi:type="dcterms:W3CDTF">2019-08-30T13:57:00Z</dcterms:modified>
</cp:coreProperties>
</file>